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ASR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5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อินเดียและสหรัฐต้องการของกองทัพเกาหลีเหนือแบ่งออกเป็นธาตุเราคือกองทัพกองทัพเรือกองทัพอากาศกองกำลังปฏิบัติการพิเศษและกองกำลังจรวดขึ้นกับคณะกรรมาธิการทหารกลางของพรรคแรงงานแห่งเกาหลีและคณะกรรมการอิสระคิมจองอึนผู้นำประเทศเป็นผู้บัญชาการสูงสุดเป็นกองกำลังที่ใหญ่ที่สุดประกอบด้วย บุคลากรประมาณ 1 ล้านนายรถถัง 5,500 คันรถหุ้มเกราะ 2500 พันปืนใหญ่ 11 พันกระบอกและหน่วยยิงจรวดกล้อง5400 หน่วยส่วนกลางอากาศค่าตั๋วเครื่องบินประมาณ 1600 ลำกองทัพเรือมีเรือที่ยังใช้งานอยู่ประมาณดำน้ำที่คาดว่ามีจำนวนประมาณ 60 ถึง 80 กรัมและกองกำลังจรวดคาดว่ามีกี่คณะวุฒิ 1 ลูกในบางส่วนมีพิสัยการยิงไกลถึง 10,000 กิโลเมตรนอกจากนี้เกาหลีเหนือที่เป็นประเทศที่มีอาวุธนิวเคลียร์ไว้ในครอบครองโดยการประเมินในเดือนมกราคมคาดว่าคลังอาวุธนิวเคลียร์ของเกาหลีเหนือยิงหัวรบนิวเคลียร์ระหว่าง 15ติดลูกรวมถึงระเบิดไฮโดรเจนด้วยอย่างไรก็ตามการคว่ำบาตรของสหประชาชาติต่อเกาหลีเหนือกองทัพเกาหลีเหนือซื้อหรือพัฒนาอุปกรณ์ที่ทันสมัยได้ยากและยังคงต้องอุปกรณ์จากยุคสงครามเย็นด้วยแหล่งนำเข้าอาวุธจากจีนรัสเซียและอิหร่านแม้จะมีการจำกัดการซื้อการหาอาวุธยุทโธปกรณ์ที่ทันสมัยแล้วนะคะ แต่ว่าต้องยอมรับว่าพันธมิตรของเกาหลีเหนือก็แข็งแกร่งไม่แพ้ธาตุฝั่งสหรัฐอเมริกาเลยนะคะ กูต้องพูดถึงสหรัฐอเมริกาแล้วนะคะ เดี๋ยวจะกลับมาดูเรื่องของพายุแล้วก็สภาพอากาศกันหน่อยค่ะ เพราะว่าล่าสุดทางการรัฐฟลอริดาของสหรัฐฯบังคับใช้นะคะ เป็นสถานการณ์ครอบคลุมพื้นที่ส่วนใหญ่ของรัฐแล้วเตรียมรับมือพายุโซนร้อนเด็บบี้ตามด้วยกันช่วงหน้าค่ะ กูทำขนาดนี้มีรายงานเหตุผลเข้ามาค่ะ แถวนี้เขาเรียกว่าเป็นข่าวที่ 3ให้ความสนใจนะคะ พบกับรายการข่าวที่จับเอาประเด็นข่าวดังมาคุยให้เคลียร์เขาใกล้ตัวที่ทุกคนต้องรู้เพราะหาคำตอบให้หายสงสัยเขากุยทุกวันจันทร์ศุกร์เวลา 15:50 น ทางช่อง PPTV HD 36ผ่านทุกข่าวสัมพันธภาพโลกปฏิเสธการใหญ่ที่ทั้งโลกต้องจับตาชื่อจีนของได้งานตรงถึงคุณทุกสถานการณ์ในโลก Dailyเริ่มต้นเช้าวันใหม่สดใสไปกับข้าวสารรอบตัวที่คุณต้องรู้จักผมเกมปราโมทย์คำมารวบรวมโดยทีมข่าวพิธีที่พร้อมจะเคียงข้างคุณในทุก ๆ วันเราก็รู้คุยให้ฟังทันทุกเรื่องกับเราสองคนเช้าถาม GPS ดีช่อง 3โต๊ะข่าวเปิดทุกแง่มุมที่สังคมยังสงสัยเขาใหญ่เกิดจากอะไรองศาเบื้องหลังใหญ่และลึกทุกความจริงกับคนขาวก็ขาวช่อง 36อัพเดททุกข่าวสารสำคัญการเจาะลึกทุกความเคลื่อนไหวที่เกิดขึ้นในต่างประเทศการเมืองHomeวิถีชีวิตเรื่องราวที่น่าสนใจกลุ่มโลกExpressPPTV HD ช่อง 36เที่ยงทันข่าวเราพร้อมเสิร์ฟข่าวสำคัญมาให้คุณอัพเดทข่าวแบบเรียลไทม์ไม่พลาดทุกประเด็นร้อนคุณสมบัติที่ว่าในขณะนี้ลงจากพื้นที่กว่าเร็วกว่าทุกความเคลื่อนไหวทันข่าวที่สำคัญกับเราวัตถุข่าวทุกประเด็นพบกันในเที่ยงทันข่าวทุกวันจันทร์ถึงอาทิตย์PPTV HD ช่อง 36ดูข่าวมีหลายแง่มุมเรียนไม่จบรายการเข้มข่าวเย็นPPTV HD ช่อง 36ในยุคสมัยแห่งการไหลบ่าของข้อมูลข่าวสารใครจะช่วยคัดกรองความจริงให้แก่คุณทำตามข้อโต้แย้งสะท้อนมุมมองความแตกต่างให้ครบทุกมิติในช่วงเวลาของความ สน สิ่งที่ต้องการ คือความสุข มากกว่าความคิดเห็นปัญหาสังคมที่ไม่ได้รับการแก้ไข สงสัยที่ไม่ได้รับคำตอบ18:00 น เปิดโต๊ะข่าวเปิดทุกแง่มุมที่สังคมยังสงสัย ถ้าเกิดจะเอาแบบนี้ จับหมา เบื้องหลังใหญ่และลึกทุกความจริงใจกับคนข่าว PPTV เปิดโต๊ะข่าว 36 กูทำขนาดนี้มีรายงานเหตุผลเข้ามาค่ะ ข่าวที่สังคมให้ความสนใจนะคะ พบกับรายการข่าวที่จะเอาประเด็นข่าวดัง เขาไปตรวจที่ทุกคนต้องรู้เพราะหาคำตอบให้หายสงสัย วันจันทร์ถึงศุกร์เวลา 15:50 น ผังช่อง PPTV HD 36เคลื่อนไหวผ่านทุกข่าวสำคัญรอบโลกปฏิเสธการใหญ่ที่ทั้งโลกต้องจับตา รายงานตัว สถานการณ์ในแผ่นโลก Daily ทุกวันจันทร์ถึงศุกร์ 21:00 น เริ่มต้นทุกเช้าวันใหม่สดใสไปกับข้าวสารรอบตัวที่คุณต้องรู้ผมเกมปราโมทย์คำมาทิวากรโดยทีมข่าว PPTV ที่พร้อมจะเคียงข้างคุณในทุก ๆ วัน เราก็ไม่รู้คุยให้ฟัง ทันทุกเรื่องราวกับเราสองคน GPS ดีช่อง 3 เขาเปิดทุกสังคมยังสงสัย เกิดจากอะไร องศา และทุกความจริงกับคนขาวโป๊ะขาว อัพเดททุกข่าวสารสำคัญ เจาะลึกทุกความเคลื่อนไหว โฮมโปรเรื่องบ้านโฮมโปรคือคำตอบ ปิดผมขาวให้ติดทนนานปิดตำนานผมขาวด้วยแคร์บิว กลับมาติดตามทันโลกส่งไปที่ประเทศโซมาเลียค่ะ เหตุการณ์คนร้ายบุกเข้าไปนะคะ โจมตีที่ชายหาดซึ่งเป็นแหล่งท่องเที่ยวยอดนิยมในเมืองหลวงเลยค่ะ แล้วก็เหตุการณ์นี้เนี่ยส่งผลให้มีผู้เสียชีวิตแล้วเบื้องต้น30 คนล่าสุดกลุ่มก่อการร้ายอัลฉบับได้ออกมาแถลงการณ์นะคะ พวกเค้า อยู่เบื้องหลังเหตุการณ์โจมตีครั้งนี้ค่ะ สำนักงานตำรวจโซมาเลียเปิดเผยว่าเกิดเหตุโจมตีชายหาดลิโด้ค่ะ ที่กรุงโมกาดิชูที่เมืองหลวงของประเทศซึ่งเป็นส่วนหนึ่งของพื้นที่ท่องเที่ยวที่มีประชาชนสัญจรอย่าง ผ้านะคะ เหตุการณ์ที่มีผู้เสียชีวิตไม่น้อยกว่า 36 คนและมีผู้ได้รับบาดเจ็บดีกว่า3 คนทางด้านสำนักข่าวส่วนหน้าซึ่งเป็นสำนักข่าวแห่งชาติกรมมาเรียออกมารายงานเพิ่มเติมว่ากลุ่มผู้ก่อเหตุ 5 คนถูกฝ่ายความมั่นคงของโซมาเลียสังหารเสียชีวิตแล้วค่ะ ขณะที่กลุ่มผู้ก่อเหตุนะคะ คนที่ 6 ได้จุดระเบิดฆ่าตัวตายในการโจมตีที่หาดดังกล่าว ครั้งนั้นผมเอาฉบับออกแถลงการณ์ยืนยันว่า พวกเขาเป็นผู้ลงมือก่อเหตุด้วยการส่งมือระเบิดฆ่าตัวตายและมือปืน บุกจู่โจมในพื้นที่ทางด้านพยาบาลที่เกิดเหตุในที่เกิดเหตุหลายคนค่ะ ก็ให้การตรงกันว่าคนร้าย มาก่อเหตุกราดยิงแบบไม่เลือกหน้าสำหรับถ่ายวิดีโอที่ตรง okada ของส้มมารีเคยตกเป็นเป้าหมายของการโจมตีโดยกลุ่มเอาฉบับนี้มาแล้วหลายครั้งอยู่ในนั้นนะคะ ก็คือสถานการณ์ที่มีการปิดล้อมและโจมตีโรงแรมที่ตั้งอยู่ริมชายหาดแห่งนี้เมื่อปีที่แล้วการต่อสู้ระหว่างเจ้าหน้าที่ฝ่ายความมั่นคงกับกลุ่มอัลชาบับ กินเวลายาวนานกว่า 6 ชั่วโมงเหตุการณ์นั้นมีผู้เสียชีวิตอย่างน้อย 6 คนและบาดเจ็บ อีกนับ 10 คนค่ะ ที่สหรัฐอเมริกาค่ะ ตอนนี้เรื่องของสภาพอากาศก็น่าเป็นห่วงจริง ๆ นะคะ ล่าสุดทางการสอยดาวก็ได้มีการบังคับใช้สถานการณ์ฉุกเฉินครอบคลุมพื้นที่ส่วนใหญ่ของรัฐเพื่อเตรียมรับมือกับพายุโซนร้อนเด็บบี้ค่ะ คาดว่ามันจะทวีกำลังรุนแรงขึ้นและเป็นเฮอริเคนก่อนที่จะพัดขึ้นฝั่งในช่วงด่าสุนทรเคหะแห่งชาติของสหรัฐนะคะ อาจารย์ว่าพายุโซนร้อนเบบี้อาจจะทวีทางขึ้นกลายเป็นพายุเฮอริเคนก่อนจะพัดขึ้นฝั่งในรัฐฟลอริดาทางตอนใต้ของประเทศกลางดึกวันอาทิตย์ตามเวลาท้องถิ่นหรือเช้ามืดของวันจันทร์ซึ่งก็จะส่งผลทำให้เกิดฝนตกหนักค่ะ ลมกระโชกแรงความเร็วลมสูงสุดใกล้จุดศูนย์กลางอยู่ที่ 100 กิโลเมตรต่อชั่วโมง และจะส่งผลให้มีน้ำท่วมฉับพลันด้วย ทางด้าน lordosis ผู้ว่าการรัฐฟลอริดาได้ประกาศใช้สถานการณ์ฉุกเฉินในพื้นที่ส่วนใหญ่ของรัฐแล้วนะคะ ที่พายุจะพัดถล่มพร้อมกับมีการเรียกร้องให้พี่น้องประชาชน เตรียมความพร้อมรับมือพายุลูกนี้ก่อนที่สถานการณ์จะเลวร้ายลงกว่านี้ ทางการท้องถิ่นแจ้งเตือนเฮอริเคนคลื่นพายุซัดฝั่งครอบคลุมภูมิภาคเด่นทางตะวันตกของรัฐและออกคำเตือนพายุโซนร้อนรายตั้งแต่พื้นที่ทางตอนใต้เขาไฟดาไปจนถึงเมืองปรีดาขี่ทางตอนเหนือของพื้นที่เนื่องจากคาดการณ์กันว่าพายุในปีนี้มันจะทวีกำลังรุนแรงขึ้นเรื่อย ๆ ค่ะ เคลื่อนตัวอยู่เหนือพื้นที่ทางตะวันออกของอ่าวเม็กซิโกในวันเสาร์ และจะขึ้นถล่ม ชายฝั่งของรัฐในลำดับต่อไป ศูนย์บริการแห่งชาติยังคาดการณ์ด้วยนะคะ ว่าอิทธิพลของพายุนี่เองส่งผลให้เกิดคลื่นพายุซัดเข้าฝั่งกำลังแรงในพื้นที่ตามแนวชายหาดโบนิต้า ขึ้นไปทางเหนือจนถึงอ่าวแทมปาสร้างความเสียหายอย่างหนักให้กับโครงสร้าง พื้นฐานได้ค่ะ โครโมโซมคะที่อียิปต์ค่ะ อาสาสมัครในอียิปต์นะคะ เขามีการออกมาทำกิจกรรมการเป็นการดำเนินโครงการปลูกต้นไม้ตามสองข้างทางถนนและพื้นที่สาธารณะด้วยเพื่อหวังการสร้างความร่มรื่นนะคะ แล้วก็ปลุกจิตสำนึกในเรื่องของการรักธรรมชาติให้กับประชาชนรายละเอียดของโครงการนี้เป็นอย่างไรติดตามได้จากรายงานค่ะ ที่เห็นอยู่นี้คือ จะอาสาสมัคร ชาวอียิปต์ที่กำลังปลูกต้นไม้ 500 ต้นตามจุดต่าง ๆ ของโรงเรียนรัฐบาลแห่งหนึ่งในภูมิภาคใด ทางตะวันออกเฉียงเหนือของกรุงไคโร เมืองหลวงของประเทศโครงการนี้มีชื่อว่าชาตราในภาษาอาหรับที่แปลว่า ปลูกต้นไม้ เป็นความริเริ่มด้านสิ่งแวดล้อมที่มีจุดมุ่งหมายในการปลูกต้นไม้ตามถนนโรงเรียน พื้นที่สาธารณะ รวมถึงบนระเบียงหรือหลังคาโครงการดังกล่าวเริ่มต้นขึ้นโดยโอมาเอาดิในปี 2016 ที่ผ่านมาก็หวังเผยแพร่ความตระหนักรู้และสร้างการเปลี่ยนแปลงทางพรมสำหรับการเตรียมพร้อมรับมือกับการเปลี่ยนแปลงสภาพภูมิอากาศและอุณหภูมิขึ้นนับจนถึงตอนนี้โครงการโดยรอบนี้ปลูกต้นไม้ที่ปลิดแล้วกว่า 300 ต้นในภูมิภาค 17 แผ่นของอียิปต์ในพื้นที่สาธารณะแห่งหนึ่งที่มีการปลูกต้นมะนาว ฝรั่งและแอปไว้ตั้งแต่เมื่อ 6 ปีที่แล้วนั้น ออกกะมาเอามาดริด1 ในอาสาสมัครเดินตรวจตราต้นไม้และพืชพันธุ์นานาชนิดกำลังเติบโตด้วยความภาคภูมิใจนอกเหนือจากการปลูกต้นไม้ตามพื้นดินแล้ว คุณระเบียงหลังคากว่า 1 แห่ง ถูกใช้เป็นพื้นที่ในการปลูกผัก พืชสมุนไพรและผลไม้ผู้ก่อตั้งโครงการดังกล่าวเปิดเผยว่าต้องการให้ผู้คนปลูกต้นไม้ที่ให้ผลผลิตเนื่องจากมีมูลค่าทางเศรษฐกิจทั้งยังให้ประโยชน์ทางสังคมและสิ่งแวดล้อมด้วยการลด กระทบจากการเปลี่ยนแปลงสภาพภูมิอากาศ รวมถึงตั้งเป้าที่จะปลูกต้นไม้ ให้ได้ 1 ล้านต้นให้ใน 6 ปีข้างหน้าคณะศิลปศาสตร์ มึงบ่ต้องใช้ค่าย วัดอะไรก็ไม่รู้ เธอเป็นคนละทาง Google lecithin ต้องเช็คสต๊อก การเพิ่มพื้นที่สีเขียวนะคะ ก็เป็นเรื่องที่ดีค่ะ แล้วก็ควรจะปลูกฝังให้มีขึ้นในทุก ๆ พื้นที่แล้วก็ทุกประเทศด้วยนะคะ เมื่อสักครู่เราก็ได้เห็นอาสาสมัครที่หยิบรวมไปถึงจะเห็นเด็กเยาวชนคนรุ่นใหม่เนี่ย เริ่มใส ๆ สิ่งแวดล้อมกันมากขึ้นด้วยค่ะ สิ่งแวดล้อมไปจับปลากันต่อเลยค่ะ คุณผู้ชมขา in Pictures วันนี้นะคะ เป็นภาพขบวนเรือประมงจีนที่เขาเริ่มออกหาปลากันแล้วค่ะ หลังจากมีการเปิดฤดูการจับปลาในทะเลจีนตะวันออกบรรยากาศเป็นยังไงไปดูด้วยกันค่ะเรือประมงจำนวนมากนะคะ ออกเดินทางจากท่าเรือค่ะ เป็นท่าเรือประมงสนใจเหมือน ในเมืองโจชานมณฑลเจ้อเจียงทางตะวันออกของจีนเมื่อวันพฤหัสบดี หลังจากที่สุดช่วงปิดอ่าวที่ห้ามจับปลาไปนานถึง 3 เดือนในทะเลจีนตะวันออกนะคะ โดยจะมีเรือประมงที่ได้รับใบอนุญาตพิเศษเพียง 4 ประเภทค่ะ ที่สามารถ หาปลาได้ได้แก่เรืออวนลากกุ้งอ้วนลอยเรือกระชัง รเรืออวนล้อมจับ เบาซึ่งเฉพาะที่เมืองโลซานนี้นะคะ ก็มีเรือประมงที่ได้รับอนุญาตเนี่ยมากกว่า 2000 รำเราก็เลยจะได้เห็นภาพค่ะ เรือประมงมุ่งหน้าออกไปหาปลากันแบบนี้ โดยอาหารทะเลที่จับในทะเลจีนตะวันออกลอตแรกนี้นะคะ ก็มีทั้งปูม้า กุ้งแดง ปลาหมึก แล้วก็ปลาชนิดต่างๆที่เตรียมจะส่งต่อเข้าสู่ตลาดปลาและก็ไปอยู่บนโต๊ะอาหารของผู้บริโภคค่ะ ปิดท้ายวันนี้ค่ะ คุณครูขาเราจะลากันไปด้วยภาพบรรยากาศในเมืองเทียนจินเมืองชายฝั่งนะคะ ที่ใหญ่ที่สุด ทางตอนเหนือของจีนที่มีความสวยงามในสามารถดึงดูดนักท่องเที่ยวได้จำนวนมากเลยนะคะ ทั้งในแล้วก็ต่างประเทศด้วย เขามีทิวทัศน์แล้วก็มีวัฒนธรรมที่สวยงามเรียกว่ากระตุ้นเศรษฐกิจท้องถิ่นได้เป็นอย่างดีวันนี้ รักของทะเล Express สาขานะคะ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ASR</dc:title>
  <dc:creator/>
  <cp:keywords/>
  <dcterms:created xsi:type="dcterms:W3CDTF">2024-09-02T10:03:59Z</dcterms:created>
  <dcterms:modified xsi:type="dcterms:W3CDTF">2024-09-02T10:0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 กันยายน 2567 เวลา 15.55 น.</vt:lpwstr>
  </property>
  <property fmtid="{D5CDD505-2E9C-101B-9397-08002B2CF9AE}" pid="3" name="subtitle">
    <vt:lpwstr/>
  </property>
</Properties>
</file>